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4DF94" w14:textId="77777777" w:rsidR="00462D86" w:rsidRDefault="00994156">
      <w:pPr>
        <w:pStyle w:val="1"/>
        <w:rPr>
          <w:lang w:eastAsia="zh-CN"/>
        </w:rPr>
      </w:pPr>
      <w:bookmarkStart w:id="0" w:name="header-n2"/>
      <w:r>
        <w:rPr>
          <w:lang w:eastAsia="zh-CN"/>
        </w:rPr>
        <w:t>实验报告</w:t>
      </w:r>
      <w:bookmarkEnd w:id="0"/>
    </w:p>
    <w:p w14:paraId="51F21DA3" w14:textId="6907052C" w:rsidR="00462D86" w:rsidRDefault="00283CA8" w:rsidP="00283CA8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7184111</w:t>
      </w:r>
      <w:r>
        <w:rPr>
          <w:rFonts w:hint="eastAsia"/>
          <w:lang w:eastAsia="zh-CN"/>
        </w:rPr>
        <w:t>班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                                    </w:t>
      </w:r>
      <w:r w:rsidR="00994156">
        <w:rPr>
          <w:lang w:eastAsia="zh-CN"/>
        </w:rPr>
        <w:t>陶逸群</w:t>
      </w:r>
      <w:r w:rsidR="00994156">
        <w:rPr>
          <w:lang w:eastAsia="zh-CN"/>
        </w:rPr>
        <w:t xml:space="preserve"> </w:t>
      </w:r>
      <w:r>
        <w:rPr>
          <w:lang w:eastAsia="zh-CN"/>
        </w:rPr>
        <w:t xml:space="preserve">                                                        </w:t>
      </w:r>
      <w:r w:rsidR="00994156">
        <w:rPr>
          <w:lang w:eastAsia="zh-CN"/>
        </w:rPr>
        <w:t>17042127</w:t>
      </w:r>
    </w:p>
    <w:p w14:paraId="5067CD22" w14:textId="77777777" w:rsidR="00462D86" w:rsidRDefault="00994156">
      <w:pPr>
        <w:pStyle w:val="2"/>
        <w:rPr>
          <w:lang w:eastAsia="zh-CN"/>
        </w:rPr>
      </w:pPr>
      <w:bookmarkStart w:id="1" w:name="header-n5"/>
      <w:r>
        <w:rPr>
          <w:lang w:eastAsia="zh-CN"/>
        </w:rPr>
        <w:t>实验过程</w:t>
      </w:r>
      <w:bookmarkStart w:id="2" w:name="_GoBack"/>
      <w:bookmarkEnd w:id="1"/>
      <w:bookmarkEnd w:id="2"/>
    </w:p>
    <w:p w14:paraId="39355FCD" w14:textId="77777777" w:rsidR="00462D86" w:rsidRDefault="00994156">
      <w:pPr>
        <w:pStyle w:val="FirstParagraph"/>
        <w:rPr>
          <w:lang w:eastAsia="zh-CN"/>
        </w:rPr>
      </w:pPr>
      <w:r>
        <w:rPr>
          <w:lang w:eastAsia="zh-CN"/>
        </w:rPr>
        <w:t>在这次实验中，我采用了支持</w:t>
      </w:r>
      <w:proofErr w:type="gramStart"/>
      <w:r>
        <w:rPr>
          <w:lang w:eastAsia="zh-CN"/>
        </w:rPr>
        <w:t>向量机法</w:t>
      </w:r>
      <w:proofErr w:type="gramEnd"/>
      <w:r>
        <w:rPr>
          <w:lang w:eastAsia="zh-CN"/>
        </w:rPr>
        <w:t>对所给数据进行了分类。由于实验数据没有给出特定含义，故将其全部作为连续型数据处理，且实验数据没有缺失，不必进行数据补全，因此后续对实验数据进行了主成分分析，选取出</w:t>
      </w:r>
      <w:r>
        <w:rPr>
          <w:lang w:eastAsia="zh-CN"/>
        </w:rPr>
        <w:t>170</w:t>
      </w:r>
      <w:r>
        <w:rPr>
          <w:lang w:eastAsia="zh-CN"/>
        </w:rPr>
        <w:t>个差异性较大的主成分，重新进行分类，加快了分类时间，而且提高了分类准确率。</w:t>
      </w:r>
    </w:p>
    <w:p w14:paraId="4FA91C21" w14:textId="77777777" w:rsidR="00462D86" w:rsidRDefault="00994156">
      <w:pPr>
        <w:pStyle w:val="2"/>
        <w:rPr>
          <w:lang w:eastAsia="zh-CN"/>
        </w:rPr>
      </w:pPr>
      <w:bookmarkStart w:id="3" w:name="header-n7"/>
      <w:r>
        <w:rPr>
          <w:lang w:eastAsia="zh-CN"/>
        </w:rPr>
        <w:t>参数选择</w:t>
      </w:r>
      <w:bookmarkEnd w:id="3"/>
    </w:p>
    <w:p w14:paraId="25A903F8" w14:textId="77777777" w:rsidR="00462D86" w:rsidRDefault="00994156">
      <w:pPr>
        <w:pStyle w:val="FirstParagraph"/>
        <w:rPr>
          <w:lang w:eastAsia="zh-CN"/>
        </w:rPr>
      </w:pPr>
      <w:r>
        <w:rPr>
          <w:lang w:eastAsia="zh-CN"/>
        </w:rPr>
        <w:t>使用支持</w:t>
      </w:r>
      <w:proofErr w:type="gramStart"/>
      <w:r>
        <w:rPr>
          <w:lang w:eastAsia="zh-CN"/>
        </w:rPr>
        <w:t>向量机</w:t>
      </w:r>
      <w:proofErr w:type="gramEnd"/>
      <w:r>
        <w:rPr>
          <w:lang w:eastAsia="zh-CN"/>
        </w:rPr>
        <w:t>进行分类，首先要确定分类所采用的内核，一般来说有高斯核和线性核可供选择，而本实验的所给样本数量远远小于特征数量，不需要使用高斯核将其映射到高维空间（容易过拟合），因此采用线性核。经过我的测试，也发现在其他参数都默认的情况下，采用高斯核进行分类的效果远远不如采用线性核分类的效果，故最终选择线性核进行分类。</w:t>
      </w:r>
    </w:p>
    <w:p w14:paraId="6009FCBC" w14:textId="77777777" w:rsidR="00462D86" w:rsidRDefault="00994156">
      <w:pPr>
        <w:pStyle w:val="a0"/>
        <w:rPr>
          <w:lang w:eastAsia="zh-CN"/>
        </w:rPr>
      </w:pPr>
      <w:r>
        <w:rPr>
          <w:lang w:eastAsia="zh-CN"/>
        </w:rPr>
        <w:t>在采用线性核进行分类的情况下，选取</w:t>
      </w:r>
      <w:r>
        <w:rPr>
          <w:lang w:eastAsia="zh-CN"/>
        </w:rPr>
        <w:t>C</w:t>
      </w:r>
      <w:r>
        <w:rPr>
          <w:lang w:eastAsia="zh-CN"/>
        </w:rPr>
        <w:t>的值越大，分类效果越好，但是</w:t>
      </w:r>
      <w:r>
        <w:rPr>
          <w:lang w:eastAsia="zh-CN"/>
        </w:rPr>
        <w:t>C</w:t>
      </w:r>
      <w:r>
        <w:rPr>
          <w:lang w:eastAsia="zh-CN"/>
        </w:rPr>
        <w:t>越大，也有可能发生过拟合现象，导致效果变差。经过实验，发现</w:t>
      </w:r>
      <w:r>
        <w:rPr>
          <w:lang w:eastAsia="zh-CN"/>
        </w:rPr>
        <w:t>C</w:t>
      </w:r>
      <w:r>
        <w:rPr>
          <w:lang w:eastAsia="zh-CN"/>
        </w:rPr>
        <w:t>选取默认值</w:t>
      </w:r>
      <w:r>
        <w:rPr>
          <w:lang w:eastAsia="zh-CN"/>
        </w:rPr>
        <w:t>1</w:t>
      </w:r>
      <w:r>
        <w:rPr>
          <w:lang w:eastAsia="zh-CN"/>
        </w:rPr>
        <w:t>时，分类效果达到最佳。</w:t>
      </w:r>
    </w:p>
    <w:p w14:paraId="7A31A89C" w14:textId="77777777" w:rsidR="00462D86" w:rsidRDefault="00994156">
      <w:pPr>
        <w:pStyle w:val="a0"/>
        <w:rPr>
          <w:lang w:eastAsia="zh-CN"/>
        </w:rPr>
      </w:pPr>
      <w:r>
        <w:rPr>
          <w:lang w:eastAsia="zh-CN"/>
        </w:rPr>
        <w:t>采用主成分分析法进行数据降维，发现当保留</w:t>
      </w:r>
      <w:r>
        <w:rPr>
          <w:lang w:eastAsia="zh-CN"/>
        </w:rPr>
        <w:t>170</w:t>
      </w:r>
      <w:r>
        <w:rPr>
          <w:lang w:eastAsia="zh-CN"/>
        </w:rPr>
        <w:t>维时，分类效果达到最佳。</w:t>
      </w:r>
    </w:p>
    <w:p w14:paraId="5E1E7396" w14:textId="77777777" w:rsidR="00462D86" w:rsidRDefault="00994156">
      <w:pPr>
        <w:pStyle w:val="2"/>
        <w:rPr>
          <w:lang w:eastAsia="zh-CN"/>
        </w:rPr>
      </w:pPr>
      <w:bookmarkStart w:id="4" w:name="header-n11"/>
      <w:r>
        <w:rPr>
          <w:lang w:eastAsia="zh-CN"/>
        </w:rPr>
        <w:t>实验结果</w:t>
      </w:r>
      <w:bookmarkEnd w:id="4"/>
    </w:p>
    <w:p w14:paraId="514538B4" w14:textId="77777777" w:rsidR="00462D86" w:rsidRDefault="00994156">
      <w:pPr>
        <w:pStyle w:val="FirstParagraph"/>
        <w:rPr>
          <w:lang w:eastAsia="zh-CN"/>
        </w:rPr>
      </w:pPr>
      <w:r>
        <w:rPr>
          <w:lang w:eastAsia="zh-CN"/>
        </w:rPr>
        <w:t>首先在控制台输出</w:t>
      </w:r>
    </w:p>
    <w:p w14:paraId="679D2ADA" w14:textId="77777777" w:rsidR="00462D86" w:rsidRDefault="00994156">
      <w:pPr>
        <w:pStyle w:val="CaptionedFigure"/>
      </w:pPr>
      <w:r>
        <w:rPr>
          <w:noProof/>
        </w:rPr>
        <w:drawing>
          <wp:inline distT="0" distB="0" distL="0" distR="0" wp14:anchorId="472C28BB" wp14:editId="04237A5C">
            <wp:extent cx="5334000" cy="92423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0059\AppData\Roaming\Typora\typora-user-images\image-2019112123501727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1E8C1" w14:textId="77777777" w:rsidR="00462D86" w:rsidRDefault="00462D86">
      <w:pPr>
        <w:pStyle w:val="ImageCaption"/>
      </w:pPr>
    </w:p>
    <w:p w14:paraId="79CAFBBE" w14:textId="77777777" w:rsidR="00462D86" w:rsidRDefault="00994156">
      <w:pPr>
        <w:pStyle w:val="a0"/>
        <w:rPr>
          <w:lang w:eastAsia="zh-CN"/>
        </w:rPr>
      </w:pPr>
      <w:r>
        <w:rPr>
          <w:lang w:eastAsia="zh-CN"/>
        </w:rPr>
        <w:t>并且输出分类结果文件，其中第一类是原数据，第二列是全部特征预测结果，第三列是</w:t>
      </w:r>
      <w:proofErr w:type="gramStart"/>
      <w:r>
        <w:rPr>
          <w:lang w:eastAsia="zh-CN"/>
        </w:rPr>
        <w:t>降维后</w:t>
      </w:r>
      <w:proofErr w:type="gramEnd"/>
      <w:r>
        <w:rPr>
          <w:lang w:eastAsia="zh-CN"/>
        </w:rPr>
        <w:t>预测结果。</w:t>
      </w:r>
    </w:p>
    <w:tbl>
      <w:tblPr>
        <w:tblW w:w="3840" w:type="dxa"/>
        <w:tblInd w:w="108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994156" w:rsidRPr="0093200A" w14:paraId="1B5261A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124F3" w14:textId="77777777" w:rsidR="00994156" w:rsidRPr="0093200A" w:rsidRDefault="00994156" w:rsidP="00994156">
            <w:pPr>
              <w:spacing w:after="0"/>
              <w:rPr>
                <w:rFonts w:ascii="宋体" w:eastAsia="宋体" w:hAnsi="宋体" w:cs="宋体"/>
                <w:lang w:eastAsia="zh-CN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332DC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7031A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2D2E3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0</w:t>
            </w:r>
          </w:p>
        </w:tc>
      </w:tr>
      <w:tr w:rsidR="00994156" w:rsidRPr="0093200A" w14:paraId="54B62AE3" w14:textId="77777777" w:rsidTr="00994156">
        <w:trPr>
          <w:trHeight w:val="26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77FDC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04FC68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F7F55C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30B548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228357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98259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6E838D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5D8DE6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BD9EB6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D60F50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9803D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1D8922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C6B680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F821B5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12700C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A4445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7DE85B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EBB80B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A46974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62D556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556E6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lastRenderedPageBreak/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878D09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DE7032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26FCD8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E2E22F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32B06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7A5502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C00DCF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82A69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DFEA20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FFC88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1BCAD6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E53F68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62614F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8D6D87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9B4BD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CB8B09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45BBA6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E0B76B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6F0EF6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3A78A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F32DC4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D39928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4B7B6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1ADA5B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1BEA7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DFF116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D4C6AE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7ADCD6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08BB0C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BB00E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A1F345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A2839A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437ECF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A112691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08A5D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8CF1F1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CE99EF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9840DC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0F4B529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01670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3D9ABD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0A32BF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EDA145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51A930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ACC7A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A74D04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E66EF8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DFF458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9FBBE9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871E4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5A06B9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64D7B9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58B3EF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4CCC67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C2C9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8D715A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E66E3C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C3E804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7C2009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E5A70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B44B5E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603C91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A45831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1A6AD3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9E4DE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C2003C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33D566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328DCA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E5F8DC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0050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2DE970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0555A3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573967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081036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CEB02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E48D67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B581DD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E7EC60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6514CC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6BFA5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970458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3284F6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C7A992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605E97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FA196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0AE1C8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288337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E2A40D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3A80DD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DB76F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D6ED22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F81949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92D231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8F4BF0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27947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677B59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97ED85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23F7EE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E449D7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508E1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D66E09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EC2E67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60FFC0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50618E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59C0E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34A8CF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E0E2C1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0BEDBE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A71DCC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F76CB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012141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099F3B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D26F42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C8584C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309F3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D59EBE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DBD049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765193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930A72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43EE3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E16435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722438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884C96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530E27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89585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20FAF6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EC9683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FB0301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5C4692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6C53A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9D233D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01C8B5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21A4B3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700C3B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03C84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B272FF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96837A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E2CC7F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ECFFF8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624EE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D78D51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F92EA6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236791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8181641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8BDE2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CD54E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E411FF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373AF4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B2D9BB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A7EF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685FB9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D1271C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7A2CA0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83E8FB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BB197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7CCB23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2DE96F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053570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098182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1B659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D147DE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630293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0AB243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C78399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E3A4C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9343B0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3C88CB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FCB7C9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1BFA3F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47779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FC35B7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4995B0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A469B4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D6A54A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015AC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F03377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972ACA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F56BBA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A33454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3E7A1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EDE7BB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83D715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831666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747D72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F695C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DDCE86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ECCB3F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E2046C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E4B783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158FA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834615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C8638F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445369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5EA8F9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F0B6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37638B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96A1EA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7265DD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133732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9289B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AB900E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663665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E5A170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63FDDD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D5EE7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32B489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E8D9E2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9F9265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EF9E3C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2EA14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6EEEE2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733063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B8240B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40DD6F4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3483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A155A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04D980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BCF0AC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D49D2A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01C6D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136D33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F52CBE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6649F8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2BB67A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2249F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27D226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59E719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A77D88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FB4377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83A23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6F2A01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4F3C40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6B52E0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4FE73C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C1619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8C8E97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EB25D3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BAFDEA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403E43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AD815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lastRenderedPageBreak/>
              <w:t>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B471EA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2709E4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575D1F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111CD2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56725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36CAAA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ADC092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65835B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9FE08C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F82DE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06D85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FA6ED2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1E5DA8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64CEE1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A44F1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77A8B5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340FAC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EE15A2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F15AF6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57240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A0EE0E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7D8255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A1D3F6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ABFFC0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F7C91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5EAE8D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FF3B71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3C369D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0CED5D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35595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3B01CB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64988D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E13988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A9DAFD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EDB94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FE9800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BE279D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A6833F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D97E5D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6FBEA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FF19D3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329996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DEDF9E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DF965C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5905F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D4638D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A0013E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007955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5D69A3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C2531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0FA846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5B7391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1160BF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A97DC6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E6F76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BAD6EC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77F8BA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31D6AD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558BD4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EDF96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A86F7C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DB9E9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2612F1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00F7AA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63306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044BBC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7E5A65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02AABD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4D7A2E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E2065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619B7A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3A7F5B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D8A11B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9325AB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92566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C0AAF3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0F101E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8E235B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0D5311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CEAD5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2DBD4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8402C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16B6A2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8C22C8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CA0D8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B761F1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D941C9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6196EF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9F07CB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3419F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5D5763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925197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F4F8D6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DF9AD0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ED393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CB8F0C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DFA27E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0D8F34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C45A37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6FD54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3553E8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84BF2E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4B203B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E029C3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9C6B6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9D185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60B5C1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CD7CDE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228822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30A60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65E3A8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7F81AA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423F2D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D52E15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157CF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E67DA0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125527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FDA1B3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430C94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9C016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EEE9FB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372EEE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B43D43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1C8EB8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A5677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A7F9B3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C73974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97E6A8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5D6E53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00358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712E26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A833E4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7F9665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3028E7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23C31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6FF78C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1CA6CE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DC17DC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145855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21139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3F8B0C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A30CA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82A13C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C6E0CB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1968D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0D710B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5A805F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9F94F9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A20D08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E9EA2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CC8735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0FDD20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46E64E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CC1BE4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EC74C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548D6C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6654E8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781E1D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2903DD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AEC84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F46DF2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CEBC95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C96DC5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EB9B2B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A03B9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81AE05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A1CD38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EEABF4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6D963C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0A8DF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0F53B5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AF3115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9EDE79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A4CFE91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D62C7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F7513F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98BEE2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83C3F1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035C00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CED6C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812121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84CE3F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8D2F60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C9B775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141FE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418176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B47101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040AF8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389092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3ED4A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C71929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C10947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31CD0F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AA43DE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31791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3FEF8E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79F09A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B417EA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969915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E7CF8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D10B37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4C11AF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F346D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F436C0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F9563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56DBB9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DC1BB5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C3CB04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6459DA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95546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3D34B1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BF52F4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823F39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70D542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BF1FA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A2D7A9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DC5E76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C4B126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FADBFC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6337F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A679F2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45093F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24A83C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E5D1AB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A343B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D6A593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3EE601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AEA020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B2341F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D7AE1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13E4B5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DDD688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1FEE85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A85851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A6991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C4AF01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1E8ED0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FD932F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23575F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4F053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lastRenderedPageBreak/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588DF1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EE4090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D3AC21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AE14BC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FBCE7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22B77A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899264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65DE32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7F4040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25ED7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A148B2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12C5B7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DBD084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AE4843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4B782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54C5FE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E09146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D60F00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8720F7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05B9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7B6793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E54DFC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91A13B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5A1C58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C841D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F92A76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82BF8C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9F48BB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ED819C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22927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B58FC2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FCF1F3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7EE5FA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6A700D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61C32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888A3A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CFC355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297DA8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4E85D0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776B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7F1658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2D1B8B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2A87DA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D9C7CF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45EA2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233AEE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3C8E51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D09D77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9B7FCA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74316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F97421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8CE21E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F7565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349246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64839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518E11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7F1F6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5E5285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208623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06C0A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61AF30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2EA649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5225AF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99448F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AD93F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C11D0B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2816EA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A7EB28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32150C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C0676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84C9AC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DDBEBB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8EE904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34CA1A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25A8F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FD07D3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C60DDF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B2FC95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447EF4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E2EF6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606BA1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5B1E4B1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343299E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2DED4EC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B2D93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64336A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B95205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306FB8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76BB5F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F3FA1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1CF11D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FED114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4BC509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39F186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0EF7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2608D0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D0F916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94ABF7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3AFEAC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83D3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4D0AB3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4442C3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61741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54BF59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EAC5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9B6232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B6E723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71FAD6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169373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9DCC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13885B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06F27E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35BBCD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AF7DBF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78E78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55784C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98EB8D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354E59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38CBA07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BF83D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B312CB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88D340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C11252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FCF2E9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D6BCF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71CD04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76F57F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58E513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AFF5D6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3BD8E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4FD2C0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F8DCF2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E51964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79CF2E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AF7EC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49E846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0498E6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0E7CC8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1303FF4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EC4A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6A505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799237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8F2BB2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71DFE3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65DEF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E26F00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6D3685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75731C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5263B5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ADF95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143606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0D5916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2C3700C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701EBAB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BE8EE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77C42A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514DBC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C3F369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DF8958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ECDEB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B29A23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7421D7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E70F1C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1C2111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8CDF9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B6985C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A3D334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8E4EF6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4C741A3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17BB0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426E396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99C2F9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7DB205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E666CF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1FB3A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43C2CE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393002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97952B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C45294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F856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35D2DC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8B162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82C730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041B809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4D9E4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0BDCB9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C37D92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593D9E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594957D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21A6A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C03478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4DC17B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0A86326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DB1648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BC921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763CC61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488E68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300B87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09FCBCC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6A6AD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5291346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2794817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0737FD4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16E27F6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E3D1C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21F46A5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38A015F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7076C14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616F155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3DDFB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02BB644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A024BC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75232C8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3EF0B3D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92D21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0491D51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9A93B4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C5333A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195186B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FAE0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4733E62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2D108AE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EADB6F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031E484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A9D18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78D8FB7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733FDF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60A3B33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F5470B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C8823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6388CC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27E083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080CD50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39308BF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74DEC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3F93E22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27577B7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228256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4C48431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76FDA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lastRenderedPageBreak/>
              <w:t>1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DEE48A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966566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60EAE7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79B23E4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4332E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2C04CEC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4F7DF36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2DF0607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71F9ABE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60B08D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305F406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5135910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0F09471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28343FC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458A2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0D0BE2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331C81F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7B1B9D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7A9402F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7FB61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797999C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490D1FD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78C408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415140B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43612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02F1F1E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16D9E64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40636CC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7100BFF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2BD929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5E36D45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787CA3E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60A9E69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5CD5FEF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D16A0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30DC8B3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7D4C70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CAE8D4"/>
            <w:noWrap/>
            <w:vAlign w:val="bottom"/>
            <w:hideMark/>
          </w:tcPr>
          <w:p w14:paraId="58E4CE9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994156" w:rsidRPr="0093200A" w14:paraId="32343ED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A27B6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C660BE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1E411D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058DF67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76FF083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5CA11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19DC6E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CE45EF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01B00E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577FCFA1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B25C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8164B8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A5CE91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7965F54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6B528EB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4D32B8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759FB7E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0B5DEFF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DCB4CE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4985E94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39D6E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AF710D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34E2B0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8D4747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13C0FC4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32B0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5EA6640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058ABD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54C48F7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472F2CC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B428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78531B5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74DAA2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985A59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695CB67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D5F00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56775D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D21C0C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2EC96A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0099BF8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D11B1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0508569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BEE723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759F700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311F8F85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55184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C910FC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7417C65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F209C7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4E1F6F2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D1B8A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2A6E37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377160E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139ECCB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67091B8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8F92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87A0A0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CE0953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0EC9994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3E103B8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718D0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63C9CA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E52EC0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E36240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0A240F0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C8FCA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C91F64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76A2BB1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8696B"/>
            <w:noWrap/>
            <w:vAlign w:val="bottom"/>
            <w:hideMark/>
          </w:tcPr>
          <w:p w14:paraId="5BEF65D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994156" w:rsidRPr="0093200A" w14:paraId="23967864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61526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4A3824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FCA9CF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AF567A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6A95E17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955E6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354947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7ECFEE9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0A012FD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2C1671A6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F7643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7CBEDC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56E427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1F982A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5837EB8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12C87D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0FA265C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427ABF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0FCAAF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1C995458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54329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5D250DA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7189172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334942E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15DA12B0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56A1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1F02ED9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4E60698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63BE47E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12E07BF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B974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59B707C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5DB27C1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97D3A8"/>
            <w:noWrap/>
            <w:vAlign w:val="bottom"/>
            <w:hideMark/>
          </w:tcPr>
          <w:p w14:paraId="234E6E0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994156" w:rsidRPr="0093200A" w14:paraId="4BE7A27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119CF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4A47FAE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4672696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E4298A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2A10441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4FF6D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6BC45A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FC90B6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EC86D2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3E22D27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11E94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432FDD8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E516FF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541F36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7540F817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F0ED3B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DC9CDA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1E30B4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E34A8E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1B3596ED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A778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D48428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082DB9C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D3D7EC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5EE8C96A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EBB48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7A795BE2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CC6D9D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39F3CB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7DA5D6F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83C34C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0E801A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F93D1E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4E8AF9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0726599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341BF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021BDF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798110B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76ACC23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0631BFFE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46FD5E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F72FC5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947F68B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48C9F11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60C0E46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9F2A32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E229F7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14CC09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88566A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2F94FE4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07DA73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F54581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1C4AD9F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1456DE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59AF129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EC6DE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63FC9B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82988A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C6C817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26771233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69D1D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72A4503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4A72F4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CCD2E5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133AFD6C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020585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059A94BD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648CCD6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01E6EDBC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53820EC2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8CD96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793CA9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BCEAC5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72B637A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35FF3FBB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7D0384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9FCAD0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D86C9B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26F5926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048055E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3CC480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624B14A0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75632BD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7894EE21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1C377891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C911A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42077AE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40284F9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FB41FD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433780E9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92241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t>1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A43C758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543497E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1674E67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  <w:tr w:rsidR="00994156" w:rsidRPr="0093200A" w14:paraId="67E303FF" w14:textId="77777777" w:rsidTr="00994156">
        <w:trPr>
          <w:trHeight w:val="2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594D07" w14:textId="77777777" w:rsidR="00994156" w:rsidRPr="0093200A" w:rsidRDefault="00994156" w:rsidP="00994156">
            <w:pPr>
              <w:spacing w:after="0"/>
              <w:jc w:val="center"/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b/>
                <w:bCs/>
                <w:sz w:val="20"/>
                <w:szCs w:val="20"/>
                <w:lang w:eastAsia="zh-CN"/>
              </w:rPr>
              <w:lastRenderedPageBreak/>
              <w:t>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53ECCBFA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3E5A05C5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63BE7B"/>
            <w:noWrap/>
            <w:vAlign w:val="bottom"/>
            <w:hideMark/>
          </w:tcPr>
          <w:p w14:paraId="1E9C2924" w14:textId="77777777" w:rsidR="00994156" w:rsidRPr="0093200A" w:rsidRDefault="00994156" w:rsidP="00994156">
            <w:pPr>
              <w:spacing w:after="0"/>
              <w:jc w:val="right"/>
              <w:rPr>
                <w:rFonts w:ascii="Arial" w:eastAsia="宋体" w:hAnsi="Arial" w:cs="Arial"/>
                <w:sz w:val="20"/>
                <w:szCs w:val="20"/>
                <w:lang w:eastAsia="zh-CN"/>
              </w:rPr>
            </w:pPr>
            <w:r w:rsidRPr="0093200A">
              <w:rPr>
                <w:rFonts w:ascii="Arial" w:eastAsia="宋体" w:hAnsi="Arial" w:cs="Arial"/>
                <w:sz w:val="20"/>
                <w:szCs w:val="20"/>
                <w:lang w:eastAsia="zh-CN"/>
              </w:rPr>
              <w:t>4</w:t>
            </w:r>
          </w:p>
        </w:tc>
      </w:tr>
    </w:tbl>
    <w:p w14:paraId="037A50ED" w14:textId="77777777" w:rsidR="00462D86" w:rsidRDefault="00994156">
      <w:pPr>
        <w:pStyle w:val="a0"/>
        <w:rPr>
          <w:lang w:eastAsia="zh-CN"/>
        </w:rPr>
      </w:pPr>
      <w:r>
        <w:rPr>
          <w:lang w:eastAsia="zh-CN"/>
        </w:rPr>
        <w:t>给出混淆矩阵，首先是没有</w:t>
      </w:r>
      <w:proofErr w:type="gramStart"/>
      <w:r>
        <w:rPr>
          <w:lang w:eastAsia="zh-CN"/>
        </w:rPr>
        <w:t>降维之前</w:t>
      </w:r>
      <w:proofErr w:type="gramEnd"/>
      <w:r>
        <w:rPr>
          <w:lang w:eastAsia="zh-CN"/>
        </w:rPr>
        <w:t>的混淆矩阵。</w:t>
      </w:r>
    </w:p>
    <w:p w14:paraId="067F4C73" w14:textId="77777777" w:rsidR="00462D86" w:rsidRDefault="00994156">
      <w:pPr>
        <w:pStyle w:val="CaptionedFigure"/>
      </w:pPr>
      <w:r>
        <w:rPr>
          <w:noProof/>
        </w:rPr>
        <w:drawing>
          <wp:inline distT="0" distB="0" distL="0" distR="0" wp14:anchorId="6019C887" wp14:editId="582ECA38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0059\AppData\Roaming\Typora\typora-user-images\image-2019112415341285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47BAB" w14:textId="77777777" w:rsidR="00462D86" w:rsidRDefault="00462D86">
      <w:pPr>
        <w:pStyle w:val="ImageCaption"/>
      </w:pPr>
    </w:p>
    <w:p w14:paraId="1F1DD6A7" w14:textId="0B1D3724" w:rsidR="00462D86" w:rsidRDefault="00994156" w:rsidP="00994156">
      <w:pPr>
        <w:pStyle w:val="a0"/>
      </w:pPr>
      <w:proofErr w:type="spellStart"/>
      <w:r>
        <w:lastRenderedPageBreak/>
        <w:t>降维后混淆矩阵为</w:t>
      </w:r>
      <w:proofErr w:type="spellEnd"/>
      <w:r>
        <w:t>：</w:t>
      </w:r>
      <w:r>
        <w:rPr>
          <w:noProof/>
        </w:rPr>
        <w:drawing>
          <wp:inline distT="0" distB="0" distL="0" distR="0" wp14:anchorId="1610A4C2" wp14:editId="178D54DC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0059\AppData\Roaming\Typora\typora-user-images\image-2019112415343247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091B1" w14:textId="77777777" w:rsidR="00462D86" w:rsidRDefault="00462D86">
      <w:pPr>
        <w:pStyle w:val="ImageCaption"/>
      </w:pPr>
    </w:p>
    <w:p w14:paraId="34A22904" w14:textId="77777777" w:rsidR="00462D86" w:rsidRDefault="00994156">
      <w:pPr>
        <w:pStyle w:val="a0"/>
        <w:rPr>
          <w:lang w:eastAsia="zh-CN"/>
        </w:rPr>
      </w:pPr>
      <w:r>
        <w:rPr>
          <w:lang w:eastAsia="zh-CN"/>
        </w:rPr>
        <w:t>发现</w:t>
      </w:r>
      <w:proofErr w:type="gramStart"/>
      <w:r>
        <w:rPr>
          <w:lang w:eastAsia="zh-CN"/>
        </w:rPr>
        <w:t>降维后，多预测</w:t>
      </w:r>
      <w:proofErr w:type="gramEnd"/>
      <w:r>
        <w:rPr>
          <w:lang w:eastAsia="zh-CN"/>
        </w:rPr>
        <w:t>正确一个第</w:t>
      </w:r>
      <w:r>
        <w:rPr>
          <w:lang w:eastAsia="zh-CN"/>
        </w:rPr>
        <w:t>2</w:t>
      </w:r>
      <w:r>
        <w:rPr>
          <w:lang w:eastAsia="zh-CN"/>
        </w:rPr>
        <w:t>类的事物。</w:t>
      </w:r>
    </w:p>
    <w:p w14:paraId="4C0C3FA4" w14:textId="77777777" w:rsidR="00462D86" w:rsidRDefault="00994156">
      <w:pPr>
        <w:pStyle w:val="2"/>
      </w:pPr>
      <w:bookmarkStart w:id="5" w:name="header-n1014"/>
      <w:proofErr w:type="spellStart"/>
      <w:r>
        <w:t>代码</w:t>
      </w:r>
      <w:bookmarkEnd w:id="5"/>
      <w:proofErr w:type="spellEnd"/>
    </w:p>
    <w:p w14:paraId="305C2876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rom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scipy.io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adma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A88FFB2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rom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klearn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vm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4C63EC8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pandas as pd  </w:t>
      </w:r>
    </w:p>
    <w:p w14:paraId="546366CE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numpy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as np  </w:t>
      </w:r>
    </w:p>
    <w:p w14:paraId="046BD91C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rom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klearn.metrics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scor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3874CCB5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rom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klearn.model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selection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aveOneOu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3DE04CE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rom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klearn.decomposition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PCA  </w:t>
      </w:r>
    </w:p>
    <w:p w14:paraId="276B56DD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atplotlib.pyplot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as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BF011DC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matplotlib as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p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3E9F9E5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rom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klearn.metrics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fusion_matri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622478EB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rom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klearn.metrics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recall_scor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C3FA816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atplotlib.pyplot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as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120303B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fusion_pl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guess,fact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6AE711E9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lasses = list(set(fact))  </w:t>
      </w:r>
    </w:p>
    <w:p w14:paraId="3DA7069D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asses.sort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  </w:t>
      </w:r>
    </w:p>
    <w:p w14:paraId="4BB58F53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onfusion =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fusion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atri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guess, fact)  </w:t>
      </w:r>
    </w:p>
    <w:p w14:paraId="0F483846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imshow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confusion,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ap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cm.Blues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0A39617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indices = range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confusion))  </w:t>
      </w:r>
    </w:p>
    <w:p w14:paraId="7EC1E730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xticks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dices, classes)  </w:t>
      </w:r>
    </w:p>
    <w:p w14:paraId="6FCF1FC9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yticks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dices, classes)  </w:t>
      </w:r>
    </w:p>
    <w:p w14:paraId="78034BE4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colorbar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  </w:t>
      </w:r>
    </w:p>
    <w:p w14:paraId="31835CFE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lastRenderedPageBreak/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xlabel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guess'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17935D29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ylabel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fact'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0B699C0E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first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range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confusion)):  </w:t>
      </w:r>
    </w:p>
    <w:p w14:paraId="6D94745D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second_index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range(len(confusion[first_index])):  </w:t>
      </w:r>
    </w:p>
    <w:p w14:paraId="73410539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plt.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ext(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first_index, second_index, confusion[first_index][second_index])  </w:t>
      </w:r>
    </w:p>
    <w:p w14:paraId="20725C36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lt.show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  </w:t>
      </w:r>
    </w:p>
    <w:p w14:paraId="5E484ADF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读入数据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166D4340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 =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adma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proofErr w:type="spellStart"/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data.mat</w:t>
      </w:r>
      <w:proofErr w:type="spellEnd"/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78B9B9D9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 =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d.DataFrame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m[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data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)  </w:t>
      </w:r>
    </w:p>
    <w:p w14:paraId="081BC49A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 =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d.DataFrame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m[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label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)  </w:t>
      </w:r>
    </w:p>
    <w:p w14:paraId="2C520AB5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预测结果存入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label_hat1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62719586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_hat1 =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d.DataFrame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m[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label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).copy()  </w:t>
      </w:r>
    </w:p>
    <w:p w14:paraId="3A82125E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留一法训练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B076E13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o=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aveOneOu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5716A525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o.get_n_splits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data)  </w:t>
      </w:r>
    </w:p>
    <w:p w14:paraId="1ACA58E8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index,test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o.spli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,labe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5FC1754D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x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,x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tes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.loc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,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.loc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est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  </w:t>
      </w:r>
    </w:p>
    <w:p w14:paraId="1BBDED95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y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,y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test=label.loc[train_index],label.loc[test_index]  </w:t>
      </w:r>
    </w:p>
    <w:p w14:paraId="6050221A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clf = svm.SVC(C=1, kernel='linear', gamma='auto', decision_function_shape='ovr')         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高斯核测试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D392964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lf = 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vm.SVC(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=1, kernel=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linear'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decision_function_shape=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ovr'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14F5DB64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f.fi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x_train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y_train.values.rave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)  </w:t>
      </w:r>
    </w:p>
    <w:p w14:paraId="36EE3AC2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label_hat1.loc[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est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 =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f.predict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x_tes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C50FD7D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计算参考基值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A199C84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unt_baselin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scor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,label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hat1,False)  </w:t>
      </w:r>
    </w:p>
    <w:p w14:paraId="43967AC0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baselin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scor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,label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hat1,True)  </w:t>
      </w:r>
    </w:p>
    <w:p w14:paraId="7EEFE8E5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全部特征进行分类预测成功数量为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+str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unt_baselin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+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预测成功率为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+str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baselin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)  </w:t>
      </w:r>
    </w:p>
    <w:p w14:paraId="54C68E87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fusion_pl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label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hat1.values.ravel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,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.values.rave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)  </w:t>
      </w:r>
    </w:p>
    <w:p w14:paraId="6056BC44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A8153C4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主成分分析进行特征选择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E7788F4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_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PCA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n_components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170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.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fit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transform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data)  </w:t>
      </w:r>
    </w:p>
    <w:p w14:paraId="5ACDD121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预测结果存入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label_hat2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4DCCCAF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_hat2 =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d.DataFrame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m[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label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).copy()  </w:t>
      </w:r>
    </w:p>
    <w:p w14:paraId="45A52C6B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留一法训练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6CA5CC5A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o=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aveOneOu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2F9D7D7A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o.get_n_splits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_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47E370A2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index,test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oo.spli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_t,labe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7B64E358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x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,x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tes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_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,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ata_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est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  </w:t>
      </w:r>
    </w:p>
    <w:p w14:paraId="6872A7C5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y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rain,y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test=label.loc[train_index],label.loc[test_index]  </w:t>
      </w:r>
    </w:p>
    <w:p w14:paraId="119B13B3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lf = 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vm.SVC(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=1, kernel=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linear'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decision_function_shape=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ovr'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054F796C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f.fi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x_train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y_train.values.rave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)  </w:t>
      </w:r>
    </w:p>
    <w:p w14:paraId="54F1CAF9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label_hat2.loc[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test_index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 =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f.predict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x_tes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5B0488C6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</w:t>
      </w:r>
      <w:r w:rsidRPr="006557B1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计算值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7FFF75C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unt_new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scor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,label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hat2,False)  </w:t>
      </w:r>
    </w:p>
    <w:p w14:paraId="11C15FB0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new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score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,label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hat2,True)  </w:t>
      </w:r>
    </w:p>
    <w:p w14:paraId="42809F8E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6557B1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proofErr w:type="gramStart"/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降维后</w:t>
      </w:r>
      <w:proofErr w:type="gramEnd"/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分类预测成功数量为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+str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unt_new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+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预测成功率为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+str(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ccuracy_new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)  </w:t>
      </w:r>
    </w:p>
    <w:p w14:paraId="5B75E267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fusion_plt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label_</w:t>
      </w:r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hat2.values.ravel</w:t>
      </w:r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,</w:t>
      </w: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.values.rave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)  </w:t>
      </w:r>
    </w:p>
    <w:p w14:paraId="547B5EC3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_new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proofErr w:type="gram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d.concat</w:t>
      </w:r>
      <w:proofErr w:type="spellEnd"/>
      <w:proofErr w:type="gram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[label,label_hat1,label_hat2],axis=1)  </w:t>
      </w:r>
    </w:p>
    <w:p w14:paraId="1BEF3469" w14:textId="77777777" w:rsidR="006557B1" w:rsidRPr="006557B1" w:rsidRDefault="006557B1" w:rsidP="006557B1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proofErr w:type="spellStart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abel_new.to_excel</w:t>
      </w:r>
      <w:proofErr w:type="spellEnd"/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对比</w:t>
      </w:r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.</w:t>
      </w:r>
      <w:proofErr w:type="spellStart"/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xls</w:t>
      </w:r>
      <w:proofErr w:type="spellEnd"/>
      <w:r w:rsidRPr="006557B1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</w:t>
      </w:r>
      <w:r w:rsidRPr="006557B1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0CF25178" w14:textId="77777777" w:rsidR="00462D86" w:rsidRDefault="00462D86">
      <w:pPr>
        <w:pStyle w:val="FirstParagraph"/>
      </w:pPr>
    </w:p>
    <w:sectPr w:rsidR="00462D8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7D1BB" w14:textId="77777777" w:rsidR="00FC1D4B" w:rsidRDefault="00FC1D4B">
      <w:pPr>
        <w:spacing w:after="0"/>
      </w:pPr>
      <w:r>
        <w:separator/>
      </w:r>
    </w:p>
  </w:endnote>
  <w:endnote w:type="continuationSeparator" w:id="0">
    <w:p w14:paraId="33698F50" w14:textId="77777777" w:rsidR="00FC1D4B" w:rsidRDefault="00FC1D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2FCC9" w14:textId="77777777" w:rsidR="00FC1D4B" w:rsidRDefault="00FC1D4B">
      <w:r>
        <w:separator/>
      </w:r>
    </w:p>
  </w:footnote>
  <w:footnote w:type="continuationSeparator" w:id="0">
    <w:p w14:paraId="1093C822" w14:textId="77777777" w:rsidR="00FC1D4B" w:rsidRDefault="00FC1D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7008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A6671CC"/>
    <w:multiLevelType w:val="multilevel"/>
    <w:tmpl w:val="FDA0AA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3CA8"/>
    <w:rsid w:val="00462D86"/>
    <w:rsid w:val="004E29B3"/>
    <w:rsid w:val="00590D07"/>
    <w:rsid w:val="006557B1"/>
    <w:rsid w:val="00784D58"/>
    <w:rsid w:val="008D6863"/>
    <w:rsid w:val="00994156"/>
    <w:rsid w:val="00B86B75"/>
    <w:rsid w:val="00BC48D5"/>
    <w:rsid w:val="00C36279"/>
    <w:rsid w:val="00E315A3"/>
    <w:rsid w:val="00F17703"/>
    <w:rsid w:val="00FC1D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D8D633"/>
  <w15:docId w15:val="{3F1C30EC-6D4C-4220-AE2C-72F15D166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link w:val="aa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link w:val="a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">
    <w:name w:val="caption"/>
    <w:basedOn w:val="a"/>
    <w:link w:val="af0"/>
    <w:pPr>
      <w:spacing w:after="120"/>
    </w:pPr>
    <w:rPr>
      <w:i/>
    </w:rPr>
  </w:style>
  <w:style w:type="paragraph" w:customStyle="1" w:styleId="TableCaption">
    <w:name w:val="Table Caption"/>
    <w:basedOn w:val="af"/>
    <w:pPr>
      <w:keepNext/>
    </w:pPr>
  </w:style>
  <w:style w:type="paragraph" w:customStyle="1" w:styleId="ImageCaption">
    <w:name w:val="Image Caption"/>
    <w:basedOn w:val="af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0">
    <w:name w:val="题注 字符"/>
    <w:basedOn w:val="a1"/>
    <w:link w:val="af"/>
  </w:style>
  <w:style w:type="character" w:customStyle="1" w:styleId="VerbatimChar">
    <w:name w:val="Verbatim Char"/>
    <w:basedOn w:val="af0"/>
    <w:link w:val="SourceCode"/>
    <w:rPr>
      <w:rFonts w:ascii="Consolas" w:hAnsi="Consolas"/>
      <w:sz w:val="22"/>
    </w:rPr>
  </w:style>
  <w:style w:type="character" w:styleId="af1">
    <w:name w:val="footnote reference"/>
    <w:basedOn w:val="af0"/>
    <w:rPr>
      <w:vertAlign w:val="superscript"/>
    </w:rPr>
  </w:style>
  <w:style w:type="character" w:styleId="af2">
    <w:name w:val="Hyperlink"/>
    <w:basedOn w:val="af0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3">
    <w:name w:val="header"/>
    <w:basedOn w:val="a"/>
    <w:link w:val="af4"/>
    <w:unhideWhenUsed/>
    <w:rsid w:val="009941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994156"/>
    <w:rPr>
      <w:sz w:val="18"/>
      <w:szCs w:val="18"/>
    </w:rPr>
  </w:style>
  <w:style w:type="paragraph" w:styleId="af5">
    <w:name w:val="footer"/>
    <w:basedOn w:val="a"/>
    <w:link w:val="af6"/>
    <w:unhideWhenUsed/>
    <w:rsid w:val="0099415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994156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99415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994156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99415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99415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50">
    <w:name w:val="标题 5 字符"/>
    <w:basedOn w:val="a1"/>
    <w:link w:val="5"/>
    <w:uiPriority w:val="9"/>
    <w:rsid w:val="00994156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994156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994156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994156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994156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4">
    <w:name w:val="正文文本 字符"/>
    <w:basedOn w:val="a1"/>
    <w:link w:val="a0"/>
    <w:rsid w:val="00994156"/>
  </w:style>
  <w:style w:type="character" w:customStyle="1" w:styleId="a6">
    <w:name w:val="标题 字符"/>
    <w:basedOn w:val="a1"/>
    <w:link w:val="a5"/>
    <w:rsid w:val="0099415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a8">
    <w:name w:val="副标题 字符"/>
    <w:basedOn w:val="a1"/>
    <w:link w:val="a7"/>
    <w:rsid w:val="0099415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a">
    <w:name w:val="日期 字符"/>
    <w:basedOn w:val="a1"/>
    <w:link w:val="a9"/>
    <w:rsid w:val="00994156"/>
  </w:style>
  <w:style w:type="character" w:customStyle="1" w:styleId="ae">
    <w:name w:val="脚注文本 字符"/>
    <w:basedOn w:val="a1"/>
    <w:link w:val="ad"/>
    <w:uiPriority w:val="9"/>
    <w:rsid w:val="00994156"/>
  </w:style>
  <w:style w:type="character" w:styleId="af7">
    <w:name w:val="FollowedHyperlink"/>
    <w:basedOn w:val="a1"/>
    <w:uiPriority w:val="99"/>
    <w:semiHidden/>
    <w:unhideWhenUsed/>
    <w:rsid w:val="00994156"/>
    <w:rPr>
      <w:color w:val="954F72"/>
      <w:u w:val="single"/>
    </w:rPr>
  </w:style>
  <w:style w:type="paragraph" w:customStyle="1" w:styleId="msonormal0">
    <w:name w:val="msonormal"/>
    <w:basedOn w:val="a"/>
    <w:rsid w:val="0099415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xl65">
    <w:name w:val="xl65"/>
    <w:basedOn w:val="a"/>
    <w:rsid w:val="00994156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宋体" w:eastAsia="宋体" w:hAnsi="宋体" w:cs="宋体"/>
      <w:b/>
      <w:bCs/>
      <w:lang w:eastAsia="zh-CN"/>
    </w:rPr>
  </w:style>
  <w:style w:type="paragraph" w:customStyle="1" w:styleId="xl66">
    <w:name w:val="xl66"/>
    <w:basedOn w:val="a"/>
    <w:rsid w:val="00994156"/>
    <w:pPr>
      <w:spacing w:before="100" w:beforeAutospacing="1" w:after="100" w:afterAutospacing="1"/>
      <w:textAlignment w:val="bottom"/>
    </w:pPr>
    <w:rPr>
      <w:rFonts w:ascii="宋体" w:eastAsia="宋体" w:hAnsi="宋体" w:cs="宋体"/>
      <w:lang w:eastAsia="zh-CN"/>
    </w:rPr>
  </w:style>
  <w:style w:type="paragraph" w:styleId="HTML">
    <w:name w:val="HTML Preformatted"/>
    <w:basedOn w:val="a"/>
    <w:link w:val="HTML0"/>
    <w:uiPriority w:val="99"/>
    <w:semiHidden/>
    <w:unhideWhenUsed/>
    <w:rsid w:val="009941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994156"/>
    <w:rPr>
      <w:rFonts w:ascii="宋体" w:eastAsia="宋体" w:hAnsi="宋体" w:cs="宋体"/>
      <w:lang w:eastAsia="zh-CN"/>
    </w:rPr>
  </w:style>
  <w:style w:type="paragraph" w:customStyle="1" w:styleId="alt">
    <w:name w:val="alt"/>
    <w:basedOn w:val="a"/>
    <w:rsid w:val="006557B1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keyword">
    <w:name w:val="keyword"/>
    <w:basedOn w:val="a1"/>
    <w:rsid w:val="006557B1"/>
  </w:style>
  <w:style w:type="character" w:customStyle="1" w:styleId="string">
    <w:name w:val="string"/>
    <w:basedOn w:val="a1"/>
    <w:rsid w:val="006557B1"/>
  </w:style>
  <w:style w:type="character" w:customStyle="1" w:styleId="comment">
    <w:name w:val="comment"/>
    <w:basedOn w:val="a1"/>
    <w:rsid w:val="006557B1"/>
  </w:style>
  <w:style w:type="character" w:customStyle="1" w:styleId="number">
    <w:name w:val="number"/>
    <w:basedOn w:val="a1"/>
    <w:rsid w:val="006557B1"/>
  </w:style>
  <w:style w:type="character" w:customStyle="1" w:styleId="special">
    <w:name w:val="special"/>
    <w:basedOn w:val="a1"/>
    <w:rsid w:val="006557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6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834</Words>
  <Characters>4759</Characters>
  <Application>Microsoft Office Word</Application>
  <DocSecurity>0</DocSecurity>
  <Lines>39</Lines>
  <Paragraphs>11</Paragraphs>
  <ScaleCrop>false</ScaleCrop>
  <Company/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逸群 陶</cp:lastModifiedBy>
  <cp:revision>4</cp:revision>
  <dcterms:created xsi:type="dcterms:W3CDTF">2019-11-24T07:37:00Z</dcterms:created>
  <dcterms:modified xsi:type="dcterms:W3CDTF">2019-11-24T08:06:00Z</dcterms:modified>
</cp:coreProperties>
</file>